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2F06F3" w14:textId="5D33E474" w:rsidR="00BF7FBC" w:rsidRDefault="00BF7FBC" w:rsidP="00BF7FB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-Reimbursement – </w:t>
      </w:r>
      <w:r>
        <w:rPr>
          <w:b/>
          <w:sz w:val="28"/>
          <w:szCs w:val="28"/>
        </w:rPr>
        <w:t>Central Travel Staff</w:t>
      </w:r>
    </w:p>
    <w:p w14:paraId="7A140898" w14:textId="77777777" w:rsidR="001B7400" w:rsidRPr="00BF7FBC" w:rsidRDefault="0091081E" w:rsidP="00BF7FBC">
      <w:pPr>
        <w:ind w:left="360"/>
        <w:rPr>
          <w:b/>
        </w:rPr>
      </w:pPr>
      <w:r w:rsidRPr="00BF7FBC">
        <w:rPr>
          <w:b/>
        </w:rPr>
        <w:t xml:space="preserve">Can Central Staff assign an alternate for an approver out of the office?  </w:t>
      </w:r>
    </w:p>
    <w:p w14:paraId="6D9A95F1" w14:textId="77777777" w:rsidR="0091081E" w:rsidRPr="00BF7FBC" w:rsidRDefault="0091081E" w:rsidP="00BF7FBC">
      <w:pPr>
        <w:pStyle w:val="ListParagraph"/>
        <w:ind w:left="360"/>
        <w:rPr>
          <w:iCs/>
        </w:rPr>
      </w:pPr>
      <w:r w:rsidRPr="00BF7FBC">
        <w:rPr>
          <w:iCs/>
        </w:rPr>
        <w:t xml:space="preserve">No.  </w:t>
      </w:r>
      <w:r w:rsidR="00DD0073" w:rsidRPr="00BF7FBC">
        <w:rPr>
          <w:iCs/>
        </w:rPr>
        <w:t>It must be done by the approver who will be out of the office.</w:t>
      </w:r>
    </w:p>
    <w:p w14:paraId="2AD00B56" w14:textId="77777777" w:rsidR="00BF7FBC" w:rsidRDefault="00BF7FBC" w:rsidP="00BF7FBC">
      <w:pPr>
        <w:pStyle w:val="ListParagraph"/>
      </w:pPr>
    </w:p>
    <w:p w14:paraId="5E773FF3" w14:textId="77777777" w:rsidR="008B6708" w:rsidRPr="00BF7FBC" w:rsidRDefault="00302512" w:rsidP="00BF7FBC">
      <w:pPr>
        <w:ind w:left="360"/>
        <w:rPr>
          <w:b/>
        </w:rPr>
      </w:pPr>
      <w:r w:rsidRPr="00BF7FBC">
        <w:rPr>
          <w:b/>
        </w:rPr>
        <w:t xml:space="preserve">Does 9.2 have an issue with strange characters in file names for attachments?  </w:t>
      </w:r>
    </w:p>
    <w:p w14:paraId="1FDD41CB" w14:textId="77777777" w:rsidR="00302512" w:rsidRPr="00BF7FBC" w:rsidRDefault="00302512" w:rsidP="00BF7FBC">
      <w:pPr>
        <w:pStyle w:val="ListParagraph"/>
        <w:ind w:left="360"/>
        <w:rPr>
          <w:iCs/>
        </w:rPr>
      </w:pPr>
      <w:bookmarkStart w:id="0" w:name="_GoBack"/>
      <w:r w:rsidRPr="00BF7FBC">
        <w:rPr>
          <w:iCs/>
        </w:rPr>
        <w:t>No, the system will now change those characters to underscores.</w:t>
      </w:r>
    </w:p>
    <w:bookmarkEnd w:id="0"/>
    <w:p w14:paraId="0631CD89" w14:textId="77777777" w:rsidR="00D33C2E" w:rsidRDefault="00D33C2E" w:rsidP="00D33C2E"/>
    <w:sectPr w:rsidR="00D33C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Segoe UI"/>
    <w:panose1 w:val="020B0502040204020203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95830"/>
    <w:multiLevelType w:val="hybridMultilevel"/>
    <w:tmpl w:val="CAAA7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4A16"/>
    <w:multiLevelType w:val="hybridMultilevel"/>
    <w:tmpl w:val="33049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D0EE2"/>
    <w:multiLevelType w:val="hybridMultilevel"/>
    <w:tmpl w:val="5E22B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60B6F"/>
    <w:multiLevelType w:val="hybridMultilevel"/>
    <w:tmpl w:val="59185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23CB5"/>
    <w:multiLevelType w:val="hybridMultilevel"/>
    <w:tmpl w:val="BEC88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95AB2"/>
    <w:multiLevelType w:val="hybridMultilevel"/>
    <w:tmpl w:val="ABE0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DF22B7"/>
    <w:multiLevelType w:val="hybridMultilevel"/>
    <w:tmpl w:val="B456B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D03BB3"/>
    <w:multiLevelType w:val="hybridMultilevel"/>
    <w:tmpl w:val="0D24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A2MTY0MzcFYiUdpeDU4uLM/DyQAuNaAFyZ8CYsAAAA"/>
  </w:docVars>
  <w:rsids>
    <w:rsidRoot w:val="004B4187"/>
    <w:rsid w:val="00014DB5"/>
    <w:rsid w:val="00024BFA"/>
    <w:rsid w:val="00045D39"/>
    <w:rsid w:val="00086855"/>
    <w:rsid w:val="000A405E"/>
    <w:rsid w:val="000E10AB"/>
    <w:rsid w:val="000F07F1"/>
    <w:rsid w:val="000F1271"/>
    <w:rsid w:val="001046E1"/>
    <w:rsid w:val="0011308A"/>
    <w:rsid w:val="00121F40"/>
    <w:rsid w:val="00132841"/>
    <w:rsid w:val="0014078A"/>
    <w:rsid w:val="00195F3E"/>
    <w:rsid w:val="001B00E6"/>
    <w:rsid w:val="001B4398"/>
    <w:rsid w:val="001B7400"/>
    <w:rsid w:val="001B7629"/>
    <w:rsid w:val="001D1C7C"/>
    <w:rsid w:val="001D44B4"/>
    <w:rsid w:val="001E4AFF"/>
    <w:rsid w:val="001E79CC"/>
    <w:rsid w:val="001F1C0D"/>
    <w:rsid w:val="001F367C"/>
    <w:rsid w:val="001F5D7D"/>
    <w:rsid w:val="00201799"/>
    <w:rsid w:val="00203952"/>
    <w:rsid w:val="002229EB"/>
    <w:rsid w:val="00244723"/>
    <w:rsid w:val="002566D3"/>
    <w:rsid w:val="0026587A"/>
    <w:rsid w:val="00271432"/>
    <w:rsid w:val="00290C20"/>
    <w:rsid w:val="00292202"/>
    <w:rsid w:val="002A13C0"/>
    <w:rsid w:val="002A3273"/>
    <w:rsid w:val="002B242E"/>
    <w:rsid w:val="002F1F02"/>
    <w:rsid w:val="00302512"/>
    <w:rsid w:val="00321253"/>
    <w:rsid w:val="0033180A"/>
    <w:rsid w:val="0033503E"/>
    <w:rsid w:val="00344685"/>
    <w:rsid w:val="00347AA5"/>
    <w:rsid w:val="003503E0"/>
    <w:rsid w:val="00363C3B"/>
    <w:rsid w:val="00364E84"/>
    <w:rsid w:val="00384A08"/>
    <w:rsid w:val="0038732A"/>
    <w:rsid w:val="003B4D7E"/>
    <w:rsid w:val="003D488F"/>
    <w:rsid w:val="003D58A4"/>
    <w:rsid w:val="003F2C76"/>
    <w:rsid w:val="00432A5E"/>
    <w:rsid w:val="004430DE"/>
    <w:rsid w:val="004435BE"/>
    <w:rsid w:val="00445DC7"/>
    <w:rsid w:val="004565E3"/>
    <w:rsid w:val="00483A89"/>
    <w:rsid w:val="004B4187"/>
    <w:rsid w:val="004B6787"/>
    <w:rsid w:val="004D4A0D"/>
    <w:rsid w:val="004E59FB"/>
    <w:rsid w:val="0050558B"/>
    <w:rsid w:val="0051240C"/>
    <w:rsid w:val="00513E9A"/>
    <w:rsid w:val="005749B9"/>
    <w:rsid w:val="005755AE"/>
    <w:rsid w:val="005A26EA"/>
    <w:rsid w:val="005B2A18"/>
    <w:rsid w:val="005D17EF"/>
    <w:rsid w:val="006075CD"/>
    <w:rsid w:val="006200A9"/>
    <w:rsid w:val="006522EF"/>
    <w:rsid w:val="00676526"/>
    <w:rsid w:val="00682C80"/>
    <w:rsid w:val="00694523"/>
    <w:rsid w:val="006A6B65"/>
    <w:rsid w:val="006A6BCA"/>
    <w:rsid w:val="006B6E18"/>
    <w:rsid w:val="006B74C9"/>
    <w:rsid w:val="006D6855"/>
    <w:rsid w:val="006D7AD3"/>
    <w:rsid w:val="006F7DE9"/>
    <w:rsid w:val="007060AA"/>
    <w:rsid w:val="00721344"/>
    <w:rsid w:val="00724B1F"/>
    <w:rsid w:val="007361C0"/>
    <w:rsid w:val="007615B2"/>
    <w:rsid w:val="00763310"/>
    <w:rsid w:val="007674D0"/>
    <w:rsid w:val="007B2628"/>
    <w:rsid w:val="007B5C7D"/>
    <w:rsid w:val="007B60F4"/>
    <w:rsid w:val="007C06C9"/>
    <w:rsid w:val="007C3E64"/>
    <w:rsid w:val="007E5C89"/>
    <w:rsid w:val="008023B1"/>
    <w:rsid w:val="00810421"/>
    <w:rsid w:val="00811319"/>
    <w:rsid w:val="008134DC"/>
    <w:rsid w:val="0083231E"/>
    <w:rsid w:val="00835F63"/>
    <w:rsid w:val="0085315E"/>
    <w:rsid w:val="00890A34"/>
    <w:rsid w:val="00894AB0"/>
    <w:rsid w:val="008A1F84"/>
    <w:rsid w:val="008A3909"/>
    <w:rsid w:val="008B5BC6"/>
    <w:rsid w:val="008B6708"/>
    <w:rsid w:val="008D06A7"/>
    <w:rsid w:val="008D2125"/>
    <w:rsid w:val="008D67D7"/>
    <w:rsid w:val="008E1F3B"/>
    <w:rsid w:val="008E76E9"/>
    <w:rsid w:val="009052FF"/>
    <w:rsid w:val="0091081E"/>
    <w:rsid w:val="00974AA0"/>
    <w:rsid w:val="009B4420"/>
    <w:rsid w:val="009E4698"/>
    <w:rsid w:val="009F1786"/>
    <w:rsid w:val="00A13ABB"/>
    <w:rsid w:val="00A14B9D"/>
    <w:rsid w:val="00A32A36"/>
    <w:rsid w:val="00A358BB"/>
    <w:rsid w:val="00A715A5"/>
    <w:rsid w:val="00A74A01"/>
    <w:rsid w:val="00A76881"/>
    <w:rsid w:val="00AB3403"/>
    <w:rsid w:val="00AB39CE"/>
    <w:rsid w:val="00AB6589"/>
    <w:rsid w:val="00AC7A05"/>
    <w:rsid w:val="00AF6E42"/>
    <w:rsid w:val="00B001E0"/>
    <w:rsid w:val="00B27113"/>
    <w:rsid w:val="00B40E6F"/>
    <w:rsid w:val="00B443F2"/>
    <w:rsid w:val="00B52CE6"/>
    <w:rsid w:val="00B650BD"/>
    <w:rsid w:val="00B663BA"/>
    <w:rsid w:val="00BC25CC"/>
    <w:rsid w:val="00BF7FBC"/>
    <w:rsid w:val="00C35006"/>
    <w:rsid w:val="00C43580"/>
    <w:rsid w:val="00C47C3C"/>
    <w:rsid w:val="00CA291E"/>
    <w:rsid w:val="00CB021D"/>
    <w:rsid w:val="00CB074D"/>
    <w:rsid w:val="00CC7722"/>
    <w:rsid w:val="00CE4C69"/>
    <w:rsid w:val="00CF6D4B"/>
    <w:rsid w:val="00D339A5"/>
    <w:rsid w:val="00D33C2E"/>
    <w:rsid w:val="00D42778"/>
    <w:rsid w:val="00DA42D7"/>
    <w:rsid w:val="00DC5D81"/>
    <w:rsid w:val="00DD0073"/>
    <w:rsid w:val="00DD4EFB"/>
    <w:rsid w:val="00DE247D"/>
    <w:rsid w:val="00E03547"/>
    <w:rsid w:val="00E1185D"/>
    <w:rsid w:val="00E150FC"/>
    <w:rsid w:val="00E25558"/>
    <w:rsid w:val="00E359A0"/>
    <w:rsid w:val="00E41B24"/>
    <w:rsid w:val="00E51D3E"/>
    <w:rsid w:val="00E77083"/>
    <w:rsid w:val="00E864B1"/>
    <w:rsid w:val="00EF1613"/>
    <w:rsid w:val="00EF3E97"/>
    <w:rsid w:val="00EF5581"/>
    <w:rsid w:val="00EF7ABF"/>
    <w:rsid w:val="00F12190"/>
    <w:rsid w:val="00F404FA"/>
    <w:rsid w:val="00F519E1"/>
    <w:rsid w:val="00F64088"/>
    <w:rsid w:val="00F6649F"/>
    <w:rsid w:val="00F72B60"/>
    <w:rsid w:val="00F73F75"/>
    <w:rsid w:val="00F81C77"/>
    <w:rsid w:val="00FC177E"/>
    <w:rsid w:val="00FC321E"/>
    <w:rsid w:val="00FD5F8E"/>
    <w:rsid w:val="00FE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DCC1"/>
  <w15:chartTrackingRefBased/>
  <w15:docId w15:val="{29E5C473-756C-4AEA-9553-E449F005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35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SA</Company>
  <LinksUpToDate>false</LinksUpToDate>
  <CharactersWithSpaces>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Schwartz</dc:creator>
  <cp:keywords/>
  <dc:description/>
  <cp:lastModifiedBy>Bonnie Correll</cp:lastModifiedBy>
  <cp:revision>3</cp:revision>
  <dcterms:created xsi:type="dcterms:W3CDTF">2018-09-06T15:13:00Z</dcterms:created>
  <dcterms:modified xsi:type="dcterms:W3CDTF">2018-09-06T15:43:00Z</dcterms:modified>
</cp:coreProperties>
</file>